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119" w:rsidRDefault="006C5119" w:rsidP="006C5119">
      <w:pPr>
        <w:pStyle w:val="Heading1"/>
      </w:pPr>
      <w:r>
        <w:t xml:space="preserve">Connecting </w:t>
      </w:r>
      <w:r w:rsidR="00574DDD">
        <w:t>PUTTY to HDP Sandbox</w:t>
      </w:r>
    </w:p>
    <w:p w:rsidR="006C5119" w:rsidRDefault="006C5119"/>
    <w:p w:rsidR="006C5119" w:rsidRDefault="006C5119" w:rsidP="00574DDD">
      <w:r>
        <w:t>Launch</w:t>
      </w:r>
      <w:r w:rsidR="00C47946">
        <w:t xml:space="preserve"> </w:t>
      </w:r>
      <w:r w:rsidR="00574DDD">
        <w:t>PUTTY</w:t>
      </w:r>
    </w:p>
    <w:p w:rsidR="001352B1" w:rsidRDefault="00574DDD">
      <w:r>
        <w:rPr>
          <w:noProof/>
        </w:rPr>
        <w:drawing>
          <wp:inline distT="0" distB="0" distL="0" distR="0" wp14:anchorId="53F8DCB1" wp14:editId="413252A3">
            <wp:extent cx="5943600" cy="5106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DDD" w:rsidRDefault="00574DDD"/>
    <w:p w:rsidR="00574DDD" w:rsidRDefault="00574DDD">
      <w:r>
        <w:t>Enter User Name and Password</w:t>
      </w:r>
    </w:p>
    <w:p w:rsidR="00574DDD" w:rsidRDefault="00574DDD">
      <w:proofErr w:type="spellStart"/>
      <w:r>
        <w:t>UserName</w:t>
      </w:r>
      <w:proofErr w:type="spellEnd"/>
      <w:r>
        <w:t>: root</w:t>
      </w:r>
    </w:p>
    <w:p w:rsidR="00574DDD" w:rsidRDefault="00574DDD">
      <w:r>
        <w:t>Password: password (you would be required to change this after first login)</w:t>
      </w:r>
    </w:p>
    <w:p w:rsidR="00574DDD" w:rsidRDefault="00574DDD">
      <w:r>
        <w:rPr>
          <w:noProof/>
        </w:rPr>
        <w:lastRenderedPageBreak/>
        <w:drawing>
          <wp:inline distT="0" distB="0" distL="0" distR="0" wp14:anchorId="51F0601A" wp14:editId="2C4E5158">
            <wp:extent cx="5943600" cy="33807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DDD" w:rsidRDefault="00574DDD"/>
    <w:p w:rsidR="00574DDD" w:rsidRDefault="00574DDD">
      <w:r>
        <w:t>Successful login looks like this.</w:t>
      </w:r>
    </w:p>
    <w:p w:rsidR="00574DDD" w:rsidRDefault="00574DDD">
      <w:r>
        <w:rPr>
          <w:noProof/>
        </w:rPr>
        <w:drawing>
          <wp:inline distT="0" distB="0" distL="0" distR="0" wp14:anchorId="54E1569E" wp14:editId="43E5FAD4">
            <wp:extent cx="5943600" cy="34302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74D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MTc2MzczMLM0MLJU0lEKTi0uzszPAykwqgUAjtZeSSwAAAA="/>
  </w:docVars>
  <w:rsids>
    <w:rsidRoot w:val="00C47946"/>
    <w:rsid w:val="001352B1"/>
    <w:rsid w:val="00574DDD"/>
    <w:rsid w:val="006C5119"/>
    <w:rsid w:val="00732649"/>
    <w:rsid w:val="00C47946"/>
    <w:rsid w:val="00C71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CA448"/>
  <w15:chartTrackingRefBased/>
  <w15:docId w15:val="{B6412E13-BF2B-4B8E-88C1-2392A25DD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51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51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u Louis</dc:creator>
  <cp:keywords/>
  <dc:description/>
  <cp:lastModifiedBy>Fru Louis</cp:lastModifiedBy>
  <cp:revision>3</cp:revision>
  <dcterms:created xsi:type="dcterms:W3CDTF">2016-09-29T18:29:00Z</dcterms:created>
  <dcterms:modified xsi:type="dcterms:W3CDTF">2016-09-29T18:59:00Z</dcterms:modified>
</cp:coreProperties>
</file>